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C039" w14:textId="77777777" w:rsidR="00C01817" w:rsidRPr="003A3906" w:rsidRDefault="00C01817" w:rsidP="00C01817">
      <w:pPr>
        <w:rPr>
          <w:rFonts w:ascii="Times New Roman" w:hAnsi="Times New Roman" w:cs="Times New Roman"/>
          <w:sz w:val="28"/>
          <w:szCs w:val="28"/>
          <w:lang w:val="es-ES"/>
        </w:rPr>
      </w:pPr>
      <w:r w:rsidRPr="003A3906">
        <w:rPr>
          <w:rFonts w:ascii="Times New Roman" w:hAnsi="Times New Roman" w:cs="Times New Roman"/>
          <w:sz w:val="28"/>
          <w:szCs w:val="28"/>
          <w:lang w:val="es-ES"/>
        </w:rPr>
        <w:t>Raúl Alfredo Montes</w:t>
      </w:r>
    </w:p>
    <w:p w14:paraId="499C12A3" w14:textId="77777777" w:rsidR="00C01817" w:rsidRPr="003A3906" w:rsidRDefault="00C01817" w:rsidP="00C01817">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SPA 3301 OL35 </w:t>
      </w:r>
    </w:p>
    <w:p w14:paraId="0383DF72" w14:textId="77777777" w:rsidR="00C01817" w:rsidRPr="003A3906" w:rsidRDefault="00C01817" w:rsidP="00C01817">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Profesora Inés </w:t>
      </w:r>
      <w:proofErr w:type="spellStart"/>
      <w:r w:rsidRPr="003A3906">
        <w:rPr>
          <w:rFonts w:ascii="Times New Roman" w:hAnsi="Times New Roman" w:cs="Times New Roman"/>
          <w:sz w:val="28"/>
          <w:szCs w:val="28"/>
          <w:lang w:val="es-ES"/>
        </w:rPr>
        <w:t>Corujo</w:t>
      </w:r>
      <w:proofErr w:type="spellEnd"/>
      <w:r w:rsidRPr="003A3906">
        <w:rPr>
          <w:rFonts w:ascii="Times New Roman" w:hAnsi="Times New Roman" w:cs="Times New Roman"/>
          <w:sz w:val="28"/>
          <w:szCs w:val="28"/>
          <w:lang w:val="es-ES"/>
        </w:rPr>
        <w:t xml:space="preserve"> </w:t>
      </w:r>
    </w:p>
    <w:p w14:paraId="751FBEED" w14:textId="70F02425" w:rsidR="00C01817" w:rsidRPr="003A3906" w:rsidRDefault="00C01817" w:rsidP="00C01817">
      <w:pPr>
        <w:rPr>
          <w:rFonts w:ascii="Times New Roman" w:hAnsi="Times New Roman" w:cs="Times New Roman"/>
          <w:sz w:val="28"/>
          <w:szCs w:val="28"/>
          <w:lang w:val="es-ES"/>
        </w:rPr>
      </w:pPr>
      <w:r w:rsidRPr="003A3906">
        <w:rPr>
          <w:rFonts w:ascii="Times New Roman" w:hAnsi="Times New Roman" w:cs="Times New Roman"/>
          <w:sz w:val="28"/>
          <w:szCs w:val="28"/>
          <w:lang w:val="es-ES"/>
        </w:rPr>
        <w:t xml:space="preserve">Reflexión </w:t>
      </w:r>
      <w:r>
        <w:rPr>
          <w:rFonts w:ascii="Times New Roman" w:hAnsi="Times New Roman" w:cs="Times New Roman"/>
          <w:sz w:val="28"/>
          <w:szCs w:val="28"/>
          <w:lang w:val="es-ES"/>
        </w:rPr>
        <w:t>3</w:t>
      </w:r>
    </w:p>
    <w:p w14:paraId="60141855" w14:textId="77777777" w:rsidR="008E736C" w:rsidRDefault="008E736C">
      <w:pPr>
        <w:rPr>
          <w:rFonts w:ascii="Times New Roman" w:hAnsi="Times New Roman" w:cs="Times New Roman"/>
          <w:sz w:val="28"/>
          <w:szCs w:val="28"/>
          <w:lang w:val="es-ES"/>
        </w:rPr>
      </w:pPr>
    </w:p>
    <w:p w14:paraId="4F318003" w14:textId="24B61E92" w:rsidR="00C01817" w:rsidRDefault="001A4B56" w:rsidP="00866EDE">
      <w:pPr>
        <w:jc w:val="center"/>
        <w:rPr>
          <w:rFonts w:ascii="Times New Roman" w:hAnsi="Times New Roman" w:cs="Times New Roman"/>
          <w:sz w:val="28"/>
          <w:szCs w:val="28"/>
          <w:lang w:val="es-ES"/>
        </w:rPr>
      </w:pPr>
      <w:r>
        <w:rPr>
          <w:rFonts w:ascii="Times New Roman" w:hAnsi="Times New Roman" w:cs="Times New Roman"/>
          <w:sz w:val="28"/>
          <w:szCs w:val="28"/>
          <w:lang w:val="es-ES"/>
        </w:rPr>
        <w:t xml:space="preserve">LA MUJER QUE NO </w:t>
      </w:r>
      <w:r w:rsidR="00E0446C">
        <w:rPr>
          <w:rFonts w:ascii="Times New Roman" w:hAnsi="Times New Roman" w:cs="Times New Roman"/>
          <w:sz w:val="28"/>
          <w:szCs w:val="28"/>
          <w:lang w:val="es-ES"/>
        </w:rPr>
        <w:t xml:space="preserve">ENTENDÍA </w:t>
      </w:r>
      <w:r>
        <w:rPr>
          <w:rFonts w:ascii="Times New Roman" w:hAnsi="Times New Roman" w:cs="Times New Roman"/>
          <w:sz w:val="28"/>
          <w:szCs w:val="28"/>
          <w:lang w:val="es-ES"/>
        </w:rPr>
        <w:t>NADA</w:t>
      </w:r>
    </w:p>
    <w:p w14:paraId="0D29675D" w14:textId="77777777" w:rsidR="001519F2" w:rsidRPr="00E0446C" w:rsidRDefault="001519F2" w:rsidP="001519F2">
      <w:pPr>
        <w:rPr>
          <w:lang w:val="es-ES"/>
        </w:rPr>
      </w:pPr>
    </w:p>
    <w:p w14:paraId="137CF44D" w14:textId="77777777" w:rsidR="00433617" w:rsidRPr="00E0446C" w:rsidRDefault="00433617" w:rsidP="00433617">
      <w:pPr>
        <w:rPr>
          <w:lang w:val="es-ES"/>
        </w:rPr>
      </w:pPr>
    </w:p>
    <w:p w14:paraId="392358EB" w14:textId="762FC4BD" w:rsidR="00C16CD0" w:rsidRDefault="00C16CD0" w:rsidP="00C16CD0">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En este módulo, leímos y fuimos ver la obra </w:t>
      </w:r>
      <w:r>
        <w:rPr>
          <w:rFonts w:ascii="Times New Roman" w:hAnsi="Times New Roman" w:cs="Times New Roman"/>
          <w:i/>
          <w:iCs/>
          <w:sz w:val="24"/>
          <w:szCs w:val="24"/>
          <w:lang w:val="es-ES"/>
        </w:rPr>
        <w:t xml:space="preserve">La dama </w:t>
      </w:r>
      <w:r w:rsidR="003C6A2C">
        <w:rPr>
          <w:rFonts w:ascii="Times New Roman" w:hAnsi="Times New Roman" w:cs="Times New Roman"/>
          <w:i/>
          <w:iCs/>
          <w:sz w:val="24"/>
          <w:szCs w:val="24"/>
          <w:lang w:val="es-ES"/>
        </w:rPr>
        <w:t>boba,</w:t>
      </w:r>
      <w:r>
        <w:rPr>
          <w:rFonts w:ascii="Times New Roman" w:hAnsi="Times New Roman" w:cs="Times New Roman"/>
          <w:i/>
          <w:iCs/>
          <w:sz w:val="24"/>
          <w:szCs w:val="24"/>
          <w:lang w:val="es-ES"/>
        </w:rPr>
        <w:t xml:space="preserve"> </w:t>
      </w:r>
      <w:r>
        <w:rPr>
          <w:rFonts w:ascii="Times New Roman" w:hAnsi="Times New Roman" w:cs="Times New Roman"/>
          <w:sz w:val="24"/>
          <w:szCs w:val="24"/>
          <w:lang w:val="es-ES"/>
        </w:rPr>
        <w:t xml:space="preserve">escrita por el dramaturgo Lope de Vega en pleno Siglo de Oro (1613). Esta historia trata de un padre llamado Octavio con dos hijas llamadas </w:t>
      </w:r>
      <w:proofErr w:type="spellStart"/>
      <w:r>
        <w:rPr>
          <w:rFonts w:ascii="Times New Roman" w:hAnsi="Times New Roman" w:cs="Times New Roman"/>
          <w:sz w:val="24"/>
          <w:szCs w:val="24"/>
          <w:lang w:val="es-ES"/>
        </w:rPr>
        <w:t>Nise</w:t>
      </w:r>
      <w:proofErr w:type="spellEnd"/>
      <w:r>
        <w:rPr>
          <w:rFonts w:ascii="Times New Roman" w:hAnsi="Times New Roman" w:cs="Times New Roman"/>
          <w:sz w:val="24"/>
          <w:szCs w:val="24"/>
          <w:lang w:val="es-ES"/>
        </w:rPr>
        <w:t xml:space="preserve"> y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que él pretende casar. Una de las hijas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es de poco entendimiento y un poco loca. Por el otro lado, su hermana (</w:t>
      </w:r>
      <w:proofErr w:type="spellStart"/>
      <w:r>
        <w:rPr>
          <w:rFonts w:ascii="Times New Roman" w:hAnsi="Times New Roman" w:cs="Times New Roman"/>
          <w:sz w:val="24"/>
          <w:szCs w:val="24"/>
          <w:lang w:val="es-ES"/>
        </w:rPr>
        <w:t>Nise</w:t>
      </w:r>
      <w:proofErr w:type="spellEnd"/>
      <w:r>
        <w:rPr>
          <w:rFonts w:ascii="Times New Roman" w:hAnsi="Times New Roman" w:cs="Times New Roman"/>
          <w:sz w:val="24"/>
          <w:szCs w:val="24"/>
          <w:lang w:val="es-ES"/>
        </w:rPr>
        <w:t xml:space="preserve">) es muy refinada, reservada y sumamente inteligente. </w:t>
      </w:r>
      <w:proofErr w:type="spellStart"/>
      <w:r>
        <w:rPr>
          <w:rFonts w:ascii="Times New Roman" w:hAnsi="Times New Roman" w:cs="Times New Roman"/>
          <w:sz w:val="24"/>
          <w:szCs w:val="24"/>
          <w:lang w:val="es-ES"/>
        </w:rPr>
        <w:t>Nise</w:t>
      </w:r>
      <w:proofErr w:type="spellEnd"/>
      <w:r>
        <w:rPr>
          <w:rFonts w:ascii="Times New Roman" w:hAnsi="Times New Roman" w:cs="Times New Roman"/>
          <w:sz w:val="24"/>
          <w:szCs w:val="24"/>
          <w:lang w:val="es-ES"/>
        </w:rPr>
        <w:t xml:space="preserve"> es novia de un hombre llamado Laurencio que es pobre y escribe poesía. Octavio quiere casar a su hija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con un joven llamado </w:t>
      </w:r>
      <w:proofErr w:type="spellStart"/>
      <w:r>
        <w:rPr>
          <w:rFonts w:ascii="Times New Roman" w:hAnsi="Times New Roman" w:cs="Times New Roman"/>
          <w:sz w:val="24"/>
          <w:szCs w:val="24"/>
          <w:lang w:val="es-ES"/>
        </w:rPr>
        <w:t>Liseo</w:t>
      </w:r>
      <w:proofErr w:type="spellEnd"/>
      <w:r>
        <w:rPr>
          <w:rFonts w:ascii="Times New Roman" w:hAnsi="Times New Roman" w:cs="Times New Roman"/>
          <w:sz w:val="24"/>
          <w:szCs w:val="24"/>
          <w:lang w:val="es-ES"/>
        </w:rPr>
        <w:t xml:space="preserve">, pero ellos no se conocen todavía y cuando se conocen el pobre </w:t>
      </w:r>
      <w:proofErr w:type="spellStart"/>
      <w:r>
        <w:rPr>
          <w:rFonts w:ascii="Times New Roman" w:hAnsi="Times New Roman" w:cs="Times New Roman"/>
          <w:sz w:val="24"/>
          <w:szCs w:val="24"/>
          <w:lang w:val="es-ES"/>
        </w:rPr>
        <w:t>Liseo</w:t>
      </w:r>
      <w:proofErr w:type="spellEnd"/>
      <w:r>
        <w:rPr>
          <w:rFonts w:ascii="Times New Roman" w:hAnsi="Times New Roman" w:cs="Times New Roman"/>
          <w:sz w:val="24"/>
          <w:szCs w:val="24"/>
          <w:lang w:val="es-ES"/>
        </w:rPr>
        <w:t xml:space="preserve"> queda desanimado por lo bruta que es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La bella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ha heredado una rica dote de un tío acaudalado y por esa razón Laurencio, que es un caballero pobre, comienza a enamorarla en busca de su fortuna. </w:t>
      </w:r>
      <w:proofErr w:type="spellStart"/>
      <w:r>
        <w:rPr>
          <w:rFonts w:ascii="Times New Roman" w:hAnsi="Times New Roman" w:cs="Times New Roman"/>
          <w:sz w:val="24"/>
          <w:szCs w:val="24"/>
          <w:lang w:val="es-ES"/>
        </w:rPr>
        <w:t>Liseo</w:t>
      </w:r>
      <w:proofErr w:type="spellEnd"/>
      <w:r>
        <w:rPr>
          <w:rFonts w:ascii="Times New Roman" w:hAnsi="Times New Roman" w:cs="Times New Roman"/>
          <w:sz w:val="24"/>
          <w:szCs w:val="24"/>
          <w:lang w:val="es-ES"/>
        </w:rPr>
        <w:t xml:space="preserve"> se enamora de </w:t>
      </w:r>
      <w:proofErr w:type="spellStart"/>
      <w:r>
        <w:rPr>
          <w:rFonts w:ascii="Times New Roman" w:hAnsi="Times New Roman" w:cs="Times New Roman"/>
          <w:sz w:val="24"/>
          <w:szCs w:val="24"/>
          <w:lang w:val="es-ES"/>
        </w:rPr>
        <w:t>Nise</w:t>
      </w:r>
      <w:proofErr w:type="spellEnd"/>
      <w:r>
        <w:rPr>
          <w:rFonts w:ascii="Times New Roman" w:hAnsi="Times New Roman" w:cs="Times New Roman"/>
          <w:sz w:val="24"/>
          <w:szCs w:val="24"/>
          <w:lang w:val="es-ES"/>
        </w:rPr>
        <w:t xml:space="preserve"> porque ella es muy culta e inteligente. Al cabo de unos </w:t>
      </w:r>
      <w:r w:rsidR="00BA207F">
        <w:rPr>
          <w:rFonts w:ascii="Times New Roman" w:hAnsi="Times New Roman" w:cs="Times New Roman"/>
          <w:sz w:val="24"/>
          <w:szCs w:val="24"/>
          <w:lang w:val="es-ES"/>
        </w:rPr>
        <w:t>días,</w:t>
      </w:r>
      <w:r>
        <w:rPr>
          <w:rFonts w:ascii="Times New Roman" w:hAnsi="Times New Roman" w:cs="Times New Roman"/>
          <w:sz w:val="24"/>
          <w:szCs w:val="24"/>
          <w:lang w:val="es-ES"/>
        </w:rPr>
        <w:t xml:space="preserve">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se convierte en una dama inteligente y culta gracias al amor que tiene por Laurencio. Al final de la obra se celebran varias bodas de todos los enamorados, incluyendo los criados. </w:t>
      </w:r>
    </w:p>
    <w:p w14:paraId="23D27A9E" w14:textId="64189741" w:rsidR="00433617" w:rsidRDefault="00AF0381" w:rsidP="00433617">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En mi opinión, para mí fue más fácil ver la obra en vez de leerla porque cuando la estaba leyendo no entendía nada. Al ver la obra en el teatro logré comprender de qué trataba la historia y quién era quien en </w:t>
      </w:r>
      <w:r>
        <w:rPr>
          <w:rFonts w:ascii="Times New Roman" w:hAnsi="Times New Roman" w:cs="Times New Roman"/>
          <w:i/>
          <w:iCs/>
          <w:sz w:val="24"/>
          <w:szCs w:val="24"/>
          <w:lang w:val="es-ES"/>
        </w:rPr>
        <w:t>La dama boba</w:t>
      </w:r>
      <w:r>
        <w:rPr>
          <w:rFonts w:ascii="Times New Roman" w:hAnsi="Times New Roman" w:cs="Times New Roman"/>
          <w:sz w:val="24"/>
          <w:szCs w:val="24"/>
          <w:lang w:val="es-ES"/>
        </w:rPr>
        <w:t xml:space="preserve">. Al estar en el teatro y ver a los </w:t>
      </w:r>
      <w:r w:rsidR="007D78EF">
        <w:rPr>
          <w:rFonts w:ascii="Times New Roman" w:hAnsi="Times New Roman" w:cs="Times New Roman"/>
          <w:sz w:val="24"/>
          <w:szCs w:val="24"/>
          <w:lang w:val="es-ES"/>
        </w:rPr>
        <w:t>actores,</w:t>
      </w:r>
      <w:r>
        <w:rPr>
          <w:rFonts w:ascii="Times New Roman" w:hAnsi="Times New Roman" w:cs="Times New Roman"/>
          <w:sz w:val="24"/>
          <w:szCs w:val="24"/>
          <w:lang w:val="es-ES"/>
        </w:rPr>
        <w:t xml:space="preserve"> dar vida a los personajes de la historia pude sentirme como si estaba en los tiempos de antes, también los </w:t>
      </w:r>
      <w:r>
        <w:rPr>
          <w:rFonts w:ascii="Times New Roman" w:hAnsi="Times New Roman" w:cs="Times New Roman"/>
          <w:sz w:val="24"/>
          <w:szCs w:val="24"/>
          <w:lang w:val="es-ES"/>
        </w:rPr>
        <w:lastRenderedPageBreak/>
        <w:t>vestuarios eran muy buenos y se ajustaban a la ropa que se llevaba en esos tiempos</w:t>
      </w:r>
      <w:r w:rsidR="0094424B">
        <w:rPr>
          <w:rFonts w:ascii="Times New Roman" w:hAnsi="Times New Roman" w:cs="Times New Roman"/>
          <w:sz w:val="24"/>
          <w:szCs w:val="24"/>
          <w:lang w:val="es-ES"/>
        </w:rPr>
        <w:t>, por</w:t>
      </w:r>
      <w:r w:rsidR="000C1BF6">
        <w:rPr>
          <w:rFonts w:ascii="Times New Roman" w:hAnsi="Times New Roman" w:cs="Times New Roman"/>
          <w:sz w:val="24"/>
          <w:szCs w:val="24"/>
          <w:lang w:val="es-ES"/>
        </w:rPr>
        <w:t xml:space="preserve"> </w:t>
      </w:r>
      <w:r w:rsidR="00AB2A1C">
        <w:rPr>
          <w:rFonts w:ascii="Times New Roman" w:hAnsi="Times New Roman" w:cs="Times New Roman"/>
          <w:sz w:val="24"/>
          <w:szCs w:val="24"/>
          <w:lang w:val="es-ES"/>
        </w:rPr>
        <w:t>ejemplo,</w:t>
      </w:r>
      <w:r w:rsidR="000C1BF6">
        <w:rPr>
          <w:rFonts w:ascii="Times New Roman" w:hAnsi="Times New Roman" w:cs="Times New Roman"/>
          <w:sz w:val="24"/>
          <w:szCs w:val="24"/>
          <w:lang w:val="es-ES"/>
        </w:rPr>
        <w:t xml:space="preserve"> el v</w:t>
      </w:r>
      <w:r w:rsidR="00D766E2">
        <w:rPr>
          <w:rFonts w:ascii="Times New Roman" w:hAnsi="Times New Roman" w:cs="Times New Roman"/>
          <w:sz w:val="24"/>
          <w:szCs w:val="24"/>
          <w:lang w:val="es-ES"/>
        </w:rPr>
        <w:t xml:space="preserve">estido de </w:t>
      </w:r>
      <w:proofErr w:type="spellStart"/>
      <w:r w:rsidR="00D766E2">
        <w:rPr>
          <w:rFonts w:ascii="Times New Roman" w:hAnsi="Times New Roman" w:cs="Times New Roman"/>
          <w:sz w:val="24"/>
          <w:szCs w:val="24"/>
          <w:lang w:val="es-ES"/>
        </w:rPr>
        <w:t>Ni</w:t>
      </w:r>
      <w:r w:rsidR="003A092C">
        <w:rPr>
          <w:rFonts w:ascii="Times New Roman" w:hAnsi="Times New Roman" w:cs="Times New Roman"/>
          <w:sz w:val="24"/>
          <w:szCs w:val="24"/>
          <w:lang w:val="es-ES"/>
        </w:rPr>
        <w:t>se</w:t>
      </w:r>
      <w:proofErr w:type="spellEnd"/>
      <w:r w:rsidR="003A092C">
        <w:rPr>
          <w:rFonts w:ascii="Times New Roman" w:hAnsi="Times New Roman" w:cs="Times New Roman"/>
          <w:sz w:val="24"/>
          <w:szCs w:val="24"/>
          <w:lang w:val="es-ES"/>
        </w:rPr>
        <w:t xml:space="preserve"> era a</w:t>
      </w:r>
      <w:r w:rsidR="007F73AD">
        <w:rPr>
          <w:rFonts w:ascii="Times New Roman" w:hAnsi="Times New Roman" w:cs="Times New Roman"/>
          <w:sz w:val="24"/>
          <w:szCs w:val="24"/>
          <w:lang w:val="es-ES"/>
        </w:rPr>
        <w:t>zul porqu</w:t>
      </w:r>
      <w:r w:rsidR="000A6BB9">
        <w:rPr>
          <w:rFonts w:ascii="Times New Roman" w:hAnsi="Times New Roman" w:cs="Times New Roman"/>
          <w:sz w:val="24"/>
          <w:szCs w:val="24"/>
          <w:lang w:val="es-ES"/>
        </w:rPr>
        <w:t xml:space="preserve">e ella </w:t>
      </w:r>
      <w:r w:rsidR="001748D6">
        <w:rPr>
          <w:rFonts w:ascii="Times New Roman" w:hAnsi="Times New Roman" w:cs="Times New Roman"/>
          <w:sz w:val="24"/>
          <w:szCs w:val="24"/>
          <w:lang w:val="es-ES"/>
        </w:rPr>
        <w:t>tenía</w:t>
      </w:r>
      <w:r w:rsidR="003A4974">
        <w:rPr>
          <w:rFonts w:ascii="Times New Roman" w:hAnsi="Times New Roman" w:cs="Times New Roman"/>
          <w:sz w:val="24"/>
          <w:szCs w:val="24"/>
          <w:lang w:val="es-ES"/>
        </w:rPr>
        <w:t xml:space="preserve"> la persona</w:t>
      </w:r>
      <w:r w:rsidR="00655E0B">
        <w:rPr>
          <w:rFonts w:ascii="Times New Roman" w:hAnsi="Times New Roman" w:cs="Times New Roman"/>
          <w:sz w:val="24"/>
          <w:szCs w:val="24"/>
          <w:lang w:val="es-ES"/>
        </w:rPr>
        <w:t>lidad muy re</w:t>
      </w:r>
      <w:r w:rsidR="004656E7">
        <w:rPr>
          <w:rFonts w:ascii="Times New Roman" w:hAnsi="Times New Roman" w:cs="Times New Roman"/>
          <w:sz w:val="24"/>
          <w:szCs w:val="24"/>
          <w:lang w:val="es-ES"/>
        </w:rPr>
        <w:t>catada y po</w:t>
      </w:r>
      <w:r w:rsidR="001B70C2">
        <w:rPr>
          <w:rFonts w:ascii="Times New Roman" w:hAnsi="Times New Roman" w:cs="Times New Roman"/>
          <w:sz w:val="24"/>
          <w:szCs w:val="24"/>
          <w:lang w:val="es-ES"/>
        </w:rPr>
        <w:t>r el otro lad</w:t>
      </w:r>
      <w:r w:rsidR="00DB1E56">
        <w:rPr>
          <w:rFonts w:ascii="Times New Roman" w:hAnsi="Times New Roman" w:cs="Times New Roman"/>
          <w:sz w:val="24"/>
          <w:szCs w:val="24"/>
          <w:lang w:val="es-ES"/>
        </w:rPr>
        <w:t xml:space="preserve">o el vestido </w:t>
      </w:r>
      <w:r w:rsidR="00DF08BC">
        <w:rPr>
          <w:rFonts w:ascii="Times New Roman" w:hAnsi="Times New Roman" w:cs="Times New Roman"/>
          <w:sz w:val="24"/>
          <w:szCs w:val="24"/>
          <w:lang w:val="es-ES"/>
        </w:rPr>
        <w:t xml:space="preserve">de </w:t>
      </w:r>
      <w:proofErr w:type="spellStart"/>
      <w:r w:rsidR="00DF08BC">
        <w:rPr>
          <w:rFonts w:ascii="Times New Roman" w:hAnsi="Times New Roman" w:cs="Times New Roman"/>
          <w:sz w:val="24"/>
          <w:szCs w:val="24"/>
          <w:lang w:val="es-ES"/>
        </w:rPr>
        <w:t>Finea</w:t>
      </w:r>
      <w:proofErr w:type="spellEnd"/>
      <w:r w:rsidR="00DF08BC">
        <w:rPr>
          <w:rFonts w:ascii="Times New Roman" w:hAnsi="Times New Roman" w:cs="Times New Roman"/>
          <w:sz w:val="24"/>
          <w:szCs w:val="24"/>
          <w:lang w:val="es-ES"/>
        </w:rPr>
        <w:t xml:space="preserve"> </w:t>
      </w:r>
      <w:r w:rsidR="00F02A7F">
        <w:rPr>
          <w:rFonts w:ascii="Times New Roman" w:hAnsi="Times New Roman" w:cs="Times New Roman"/>
          <w:sz w:val="24"/>
          <w:szCs w:val="24"/>
          <w:lang w:val="es-ES"/>
        </w:rPr>
        <w:t>era rojo p</w:t>
      </w:r>
      <w:r w:rsidR="003535E5">
        <w:rPr>
          <w:rFonts w:ascii="Times New Roman" w:hAnsi="Times New Roman" w:cs="Times New Roman"/>
          <w:sz w:val="24"/>
          <w:szCs w:val="24"/>
          <w:lang w:val="es-ES"/>
        </w:rPr>
        <w:t xml:space="preserve">ara demostrar </w:t>
      </w:r>
      <w:r w:rsidR="006301AB">
        <w:rPr>
          <w:rFonts w:ascii="Times New Roman" w:hAnsi="Times New Roman" w:cs="Times New Roman"/>
          <w:sz w:val="24"/>
          <w:szCs w:val="24"/>
          <w:lang w:val="es-ES"/>
        </w:rPr>
        <w:t>que la persona</w:t>
      </w:r>
      <w:r w:rsidR="003C259B">
        <w:rPr>
          <w:rFonts w:ascii="Times New Roman" w:hAnsi="Times New Roman" w:cs="Times New Roman"/>
          <w:sz w:val="24"/>
          <w:szCs w:val="24"/>
          <w:lang w:val="es-ES"/>
        </w:rPr>
        <w:t>lidad de ell</w:t>
      </w:r>
      <w:r w:rsidR="00733312">
        <w:rPr>
          <w:rFonts w:ascii="Times New Roman" w:hAnsi="Times New Roman" w:cs="Times New Roman"/>
          <w:sz w:val="24"/>
          <w:szCs w:val="24"/>
          <w:lang w:val="es-ES"/>
        </w:rPr>
        <w:t>a muy aloca</w:t>
      </w:r>
      <w:r w:rsidR="000A4FD3">
        <w:rPr>
          <w:rFonts w:ascii="Times New Roman" w:hAnsi="Times New Roman" w:cs="Times New Roman"/>
          <w:sz w:val="24"/>
          <w:szCs w:val="24"/>
          <w:lang w:val="es-ES"/>
        </w:rPr>
        <w:t>da</w:t>
      </w:r>
      <w:r w:rsidR="00B60942">
        <w:rPr>
          <w:rFonts w:ascii="Times New Roman" w:hAnsi="Times New Roman" w:cs="Times New Roman"/>
          <w:sz w:val="24"/>
          <w:szCs w:val="24"/>
          <w:lang w:val="es-ES"/>
        </w:rPr>
        <w:t xml:space="preserve">. </w:t>
      </w:r>
      <w:r w:rsidR="00E323D9">
        <w:rPr>
          <w:rFonts w:ascii="Times New Roman" w:hAnsi="Times New Roman" w:cs="Times New Roman"/>
          <w:sz w:val="24"/>
          <w:szCs w:val="24"/>
          <w:lang w:val="es-ES"/>
        </w:rPr>
        <w:t xml:space="preserve">Otra parte que me ayudó a entender más fue la escenografía y la música en el teatro. Los asientos en el teatro estaban decorados como los tiempos de antes.  Cuando estaba viendo la obra, por un momento se me olvidó que estaba en Nueva York porque me sentía que estaba en España de tan concentrado que estaba. Los actores fueron muy buenos porque supieron hacer buenas interpretaciones hasta el punto de llegar a llorar. La trama de la obra era la misma que la del texto, tenía las mismas comedias y argumentos. La única parte que cambia es el final porque </w:t>
      </w:r>
      <w:proofErr w:type="spellStart"/>
      <w:r w:rsidR="00E323D9">
        <w:rPr>
          <w:rFonts w:ascii="Times New Roman" w:hAnsi="Times New Roman" w:cs="Times New Roman"/>
          <w:sz w:val="24"/>
          <w:szCs w:val="24"/>
          <w:lang w:val="es-ES"/>
        </w:rPr>
        <w:t>Nise</w:t>
      </w:r>
      <w:proofErr w:type="spellEnd"/>
      <w:r w:rsidR="00E323D9">
        <w:rPr>
          <w:rFonts w:ascii="Times New Roman" w:hAnsi="Times New Roman" w:cs="Times New Roman"/>
          <w:sz w:val="24"/>
          <w:szCs w:val="24"/>
          <w:lang w:val="es-ES"/>
        </w:rPr>
        <w:t xml:space="preserve"> no se casó con </w:t>
      </w:r>
      <w:proofErr w:type="spellStart"/>
      <w:r w:rsidR="00E323D9">
        <w:rPr>
          <w:rFonts w:ascii="Times New Roman" w:hAnsi="Times New Roman" w:cs="Times New Roman"/>
          <w:sz w:val="24"/>
          <w:szCs w:val="24"/>
          <w:lang w:val="es-ES"/>
        </w:rPr>
        <w:t>Liseo</w:t>
      </w:r>
      <w:proofErr w:type="spellEnd"/>
      <w:r w:rsidR="00E323D9">
        <w:rPr>
          <w:rFonts w:ascii="Times New Roman" w:hAnsi="Times New Roman" w:cs="Times New Roman"/>
          <w:sz w:val="24"/>
          <w:szCs w:val="24"/>
          <w:lang w:val="es-ES"/>
        </w:rPr>
        <w:t xml:space="preserve"> y en el texto sí se casan</w:t>
      </w:r>
      <w:r w:rsidR="00433617">
        <w:rPr>
          <w:rFonts w:ascii="Times New Roman" w:hAnsi="Times New Roman" w:cs="Times New Roman"/>
          <w:sz w:val="24"/>
          <w:szCs w:val="24"/>
          <w:lang w:val="es-ES"/>
        </w:rPr>
        <w:t xml:space="preserve">. </w:t>
      </w:r>
      <w:r w:rsidR="00753903">
        <w:rPr>
          <w:rFonts w:ascii="Times New Roman" w:hAnsi="Times New Roman" w:cs="Times New Roman"/>
          <w:sz w:val="24"/>
          <w:szCs w:val="24"/>
          <w:lang w:val="es-ES"/>
        </w:rPr>
        <w:t>La directora</w:t>
      </w:r>
      <w:r w:rsidR="00B60809">
        <w:rPr>
          <w:rFonts w:ascii="Times New Roman" w:hAnsi="Times New Roman" w:cs="Times New Roman"/>
          <w:sz w:val="24"/>
          <w:szCs w:val="24"/>
          <w:lang w:val="es-ES"/>
        </w:rPr>
        <w:t xml:space="preserve"> </w:t>
      </w:r>
      <w:r w:rsidR="00A46D0B">
        <w:rPr>
          <w:rFonts w:ascii="Times New Roman" w:hAnsi="Times New Roman" w:cs="Times New Roman"/>
          <w:sz w:val="24"/>
          <w:szCs w:val="24"/>
          <w:lang w:val="es-ES"/>
        </w:rPr>
        <w:t>de la</w:t>
      </w:r>
      <w:r w:rsidR="00CB6EE7">
        <w:rPr>
          <w:rFonts w:ascii="Times New Roman" w:hAnsi="Times New Roman" w:cs="Times New Roman"/>
          <w:sz w:val="24"/>
          <w:szCs w:val="24"/>
          <w:lang w:val="es-ES"/>
        </w:rPr>
        <w:t xml:space="preserve"> </w:t>
      </w:r>
      <w:r w:rsidR="004D7017">
        <w:rPr>
          <w:rFonts w:ascii="Times New Roman" w:hAnsi="Times New Roman" w:cs="Times New Roman"/>
          <w:sz w:val="24"/>
          <w:szCs w:val="24"/>
          <w:lang w:val="es-ES"/>
        </w:rPr>
        <w:t>obra hizo</w:t>
      </w:r>
      <w:r w:rsidR="00B60809">
        <w:rPr>
          <w:rFonts w:ascii="Times New Roman" w:hAnsi="Times New Roman" w:cs="Times New Roman"/>
          <w:sz w:val="24"/>
          <w:szCs w:val="24"/>
          <w:lang w:val="es-ES"/>
        </w:rPr>
        <w:t xml:space="preserve"> est</w:t>
      </w:r>
      <w:r w:rsidR="006B569A">
        <w:rPr>
          <w:rFonts w:ascii="Times New Roman" w:hAnsi="Times New Roman" w:cs="Times New Roman"/>
          <w:sz w:val="24"/>
          <w:szCs w:val="24"/>
          <w:lang w:val="es-ES"/>
        </w:rPr>
        <w:t xml:space="preserve">e </w:t>
      </w:r>
      <w:r w:rsidR="003836EB">
        <w:rPr>
          <w:rFonts w:ascii="Times New Roman" w:hAnsi="Times New Roman" w:cs="Times New Roman"/>
          <w:sz w:val="24"/>
          <w:szCs w:val="24"/>
          <w:lang w:val="es-ES"/>
        </w:rPr>
        <w:t>cambio</w:t>
      </w:r>
      <w:r w:rsidR="006B569A">
        <w:rPr>
          <w:rFonts w:ascii="Times New Roman" w:hAnsi="Times New Roman" w:cs="Times New Roman"/>
          <w:sz w:val="24"/>
          <w:szCs w:val="24"/>
          <w:lang w:val="es-ES"/>
        </w:rPr>
        <w:t xml:space="preserve"> po</w:t>
      </w:r>
      <w:r w:rsidR="004F448C">
        <w:rPr>
          <w:rFonts w:ascii="Times New Roman" w:hAnsi="Times New Roman" w:cs="Times New Roman"/>
          <w:sz w:val="24"/>
          <w:szCs w:val="24"/>
          <w:lang w:val="es-ES"/>
        </w:rPr>
        <w:t xml:space="preserve">rque </w:t>
      </w:r>
      <w:r w:rsidR="008F7D42">
        <w:rPr>
          <w:rFonts w:ascii="Times New Roman" w:hAnsi="Times New Roman" w:cs="Times New Roman"/>
          <w:sz w:val="24"/>
          <w:szCs w:val="24"/>
          <w:lang w:val="es-ES"/>
        </w:rPr>
        <w:t xml:space="preserve">quería </w:t>
      </w:r>
      <w:r w:rsidR="00EB01FD">
        <w:rPr>
          <w:rFonts w:ascii="Times New Roman" w:hAnsi="Times New Roman" w:cs="Times New Roman"/>
          <w:sz w:val="24"/>
          <w:szCs w:val="24"/>
          <w:lang w:val="es-ES"/>
        </w:rPr>
        <w:t>enfatizar q</w:t>
      </w:r>
      <w:r w:rsidR="008B4433">
        <w:rPr>
          <w:rFonts w:ascii="Times New Roman" w:hAnsi="Times New Roman" w:cs="Times New Roman"/>
          <w:sz w:val="24"/>
          <w:szCs w:val="24"/>
          <w:lang w:val="es-ES"/>
        </w:rPr>
        <w:t xml:space="preserve">ue esos </w:t>
      </w:r>
      <w:r w:rsidR="00287816">
        <w:rPr>
          <w:rFonts w:ascii="Times New Roman" w:hAnsi="Times New Roman" w:cs="Times New Roman"/>
          <w:sz w:val="24"/>
          <w:szCs w:val="24"/>
          <w:lang w:val="es-ES"/>
        </w:rPr>
        <w:t xml:space="preserve">tiempos </w:t>
      </w:r>
      <w:r w:rsidR="00724ADE">
        <w:rPr>
          <w:rFonts w:ascii="Times New Roman" w:hAnsi="Times New Roman" w:cs="Times New Roman"/>
          <w:sz w:val="24"/>
          <w:szCs w:val="24"/>
          <w:lang w:val="es-ES"/>
        </w:rPr>
        <w:t>las mujeres</w:t>
      </w:r>
      <w:r w:rsidR="00450E44">
        <w:rPr>
          <w:rFonts w:ascii="Times New Roman" w:hAnsi="Times New Roman" w:cs="Times New Roman"/>
          <w:sz w:val="24"/>
          <w:szCs w:val="24"/>
          <w:lang w:val="es-ES"/>
        </w:rPr>
        <w:t xml:space="preserve"> no podían </w:t>
      </w:r>
      <w:r w:rsidR="00120811">
        <w:rPr>
          <w:rFonts w:ascii="Times New Roman" w:hAnsi="Times New Roman" w:cs="Times New Roman"/>
          <w:sz w:val="24"/>
          <w:szCs w:val="24"/>
          <w:lang w:val="es-ES"/>
        </w:rPr>
        <w:t xml:space="preserve">elegir </w:t>
      </w:r>
      <w:r w:rsidR="00FD76DC">
        <w:rPr>
          <w:rFonts w:ascii="Times New Roman" w:hAnsi="Times New Roman" w:cs="Times New Roman"/>
          <w:sz w:val="24"/>
          <w:szCs w:val="24"/>
          <w:lang w:val="es-ES"/>
        </w:rPr>
        <w:t>s</w:t>
      </w:r>
      <w:r w:rsidR="00314EE2">
        <w:rPr>
          <w:rFonts w:ascii="Times New Roman" w:hAnsi="Times New Roman" w:cs="Times New Roman"/>
          <w:sz w:val="24"/>
          <w:szCs w:val="24"/>
          <w:lang w:val="es-ES"/>
        </w:rPr>
        <w:t xml:space="preserve">i se </w:t>
      </w:r>
      <w:r w:rsidR="00DD6287">
        <w:rPr>
          <w:rFonts w:ascii="Times New Roman" w:hAnsi="Times New Roman" w:cs="Times New Roman"/>
          <w:sz w:val="24"/>
          <w:szCs w:val="24"/>
          <w:lang w:val="es-ES"/>
        </w:rPr>
        <w:t xml:space="preserve">querían casar </w:t>
      </w:r>
      <w:r w:rsidR="00F5522E">
        <w:rPr>
          <w:rFonts w:ascii="Times New Roman" w:hAnsi="Times New Roman" w:cs="Times New Roman"/>
          <w:sz w:val="24"/>
          <w:szCs w:val="24"/>
          <w:lang w:val="es-ES"/>
        </w:rPr>
        <w:t xml:space="preserve">o no ni </w:t>
      </w:r>
      <w:r w:rsidR="00AF7D71">
        <w:rPr>
          <w:rFonts w:ascii="Times New Roman" w:hAnsi="Times New Roman" w:cs="Times New Roman"/>
          <w:sz w:val="24"/>
          <w:szCs w:val="24"/>
          <w:lang w:val="es-ES"/>
        </w:rPr>
        <w:t xml:space="preserve">mucho menos </w:t>
      </w:r>
      <w:r w:rsidR="0062360B">
        <w:rPr>
          <w:rFonts w:ascii="Times New Roman" w:hAnsi="Times New Roman" w:cs="Times New Roman"/>
          <w:sz w:val="24"/>
          <w:szCs w:val="24"/>
          <w:lang w:val="es-ES"/>
        </w:rPr>
        <w:t xml:space="preserve">con quien </w:t>
      </w:r>
      <w:r w:rsidR="006F4EF3">
        <w:rPr>
          <w:rFonts w:ascii="Times New Roman" w:hAnsi="Times New Roman" w:cs="Times New Roman"/>
          <w:sz w:val="24"/>
          <w:szCs w:val="24"/>
          <w:lang w:val="es-ES"/>
        </w:rPr>
        <w:t>casarse,</w:t>
      </w:r>
      <w:r w:rsidR="002F57F3">
        <w:rPr>
          <w:rFonts w:ascii="Times New Roman" w:hAnsi="Times New Roman" w:cs="Times New Roman"/>
          <w:sz w:val="24"/>
          <w:szCs w:val="24"/>
          <w:lang w:val="es-ES"/>
        </w:rPr>
        <w:t xml:space="preserve"> </w:t>
      </w:r>
      <w:r w:rsidR="006F4EF3">
        <w:rPr>
          <w:rFonts w:ascii="Times New Roman" w:hAnsi="Times New Roman" w:cs="Times New Roman"/>
          <w:sz w:val="24"/>
          <w:szCs w:val="24"/>
          <w:lang w:val="es-ES"/>
        </w:rPr>
        <w:t>sino que</w:t>
      </w:r>
      <w:r w:rsidR="002F57F3">
        <w:rPr>
          <w:rFonts w:ascii="Times New Roman" w:hAnsi="Times New Roman" w:cs="Times New Roman"/>
          <w:sz w:val="24"/>
          <w:szCs w:val="24"/>
          <w:lang w:val="es-ES"/>
        </w:rPr>
        <w:t xml:space="preserve"> e</w:t>
      </w:r>
      <w:r w:rsidR="00592FAE">
        <w:rPr>
          <w:rFonts w:ascii="Times New Roman" w:hAnsi="Times New Roman" w:cs="Times New Roman"/>
          <w:sz w:val="24"/>
          <w:szCs w:val="24"/>
          <w:lang w:val="es-ES"/>
        </w:rPr>
        <w:t xml:space="preserve">ran obligadas </w:t>
      </w:r>
      <w:r w:rsidR="00737145">
        <w:rPr>
          <w:rFonts w:ascii="Times New Roman" w:hAnsi="Times New Roman" w:cs="Times New Roman"/>
          <w:sz w:val="24"/>
          <w:szCs w:val="24"/>
          <w:lang w:val="es-ES"/>
        </w:rPr>
        <w:t>a casarse</w:t>
      </w:r>
      <w:r w:rsidR="00A650C7">
        <w:rPr>
          <w:rFonts w:ascii="Times New Roman" w:hAnsi="Times New Roman" w:cs="Times New Roman"/>
          <w:sz w:val="24"/>
          <w:szCs w:val="24"/>
          <w:lang w:val="es-ES"/>
        </w:rPr>
        <w:t xml:space="preserve"> con quien</w:t>
      </w:r>
      <w:r w:rsidR="00F43CEF">
        <w:rPr>
          <w:rFonts w:ascii="Times New Roman" w:hAnsi="Times New Roman" w:cs="Times New Roman"/>
          <w:sz w:val="24"/>
          <w:szCs w:val="24"/>
          <w:lang w:val="es-ES"/>
        </w:rPr>
        <w:t xml:space="preserve"> los padres </w:t>
      </w:r>
      <w:r w:rsidR="00586B1F">
        <w:rPr>
          <w:rFonts w:ascii="Times New Roman" w:hAnsi="Times New Roman" w:cs="Times New Roman"/>
          <w:sz w:val="24"/>
          <w:szCs w:val="24"/>
          <w:lang w:val="es-ES"/>
        </w:rPr>
        <w:t xml:space="preserve">eligieran. </w:t>
      </w:r>
    </w:p>
    <w:p w14:paraId="7BC68CAD" w14:textId="77777777" w:rsidR="00B617D0" w:rsidRDefault="00B617D0" w:rsidP="00B617D0">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En general, la pasé bien en el teatro porque tuve la oportunidad de ver mi primera obra europea. Además, me gustó la decoración del teatro porque era como un pueblecito de los tiempos de antes y tenía unos ventanales que lo hacían parecer un cabaré de antaño. Por otra parte, también me gusto que los actores hablaban muy bien el español porque así podían interpretar muy bien a los personajes y pude disfrutar la historia mejor. La parte que no me gustó tanto fue que el teatro era pequeño y los actores salían de atrás y me asustaban. Otra cosa que no me gustó mucho fue que en el escenario no cambiaron nada y siempre era lo mismo, me hubiera gustado que hubiesen cambiado la escenografía en cada escena para que hubiera visualización. </w:t>
      </w:r>
    </w:p>
    <w:p w14:paraId="09D3D346" w14:textId="77777777" w:rsidR="00254E20" w:rsidRDefault="00254E20" w:rsidP="00254E20">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En mi opinión, yo pienso que lo que el padre estaba haciendo con las hijas no era correcto porque nadie se tiene casar sin amor. Al comienzo de la obra vimos que Octavio estaba hablando con el profesor </w:t>
      </w:r>
      <w:proofErr w:type="spellStart"/>
      <w:r>
        <w:rPr>
          <w:rFonts w:ascii="Times New Roman" w:hAnsi="Times New Roman" w:cs="Times New Roman"/>
          <w:sz w:val="24"/>
          <w:szCs w:val="24"/>
          <w:lang w:val="es-ES"/>
        </w:rPr>
        <w:t>Miseno</w:t>
      </w:r>
      <w:proofErr w:type="spellEnd"/>
      <w:r>
        <w:rPr>
          <w:rFonts w:ascii="Times New Roman" w:hAnsi="Times New Roman" w:cs="Times New Roman"/>
          <w:sz w:val="24"/>
          <w:szCs w:val="24"/>
          <w:lang w:val="es-ES"/>
        </w:rPr>
        <w:t xml:space="preserve"> de con cuál de sus hijas él se casaría y entonces llegan a la conclusión </w:t>
      </w:r>
      <w:r>
        <w:rPr>
          <w:rFonts w:ascii="Times New Roman" w:hAnsi="Times New Roman" w:cs="Times New Roman"/>
          <w:sz w:val="24"/>
          <w:szCs w:val="24"/>
          <w:lang w:val="es-ES"/>
        </w:rPr>
        <w:lastRenderedPageBreak/>
        <w:t xml:space="preserve">que él va a casar a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con </w:t>
      </w:r>
      <w:proofErr w:type="spellStart"/>
      <w:r>
        <w:rPr>
          <w:rFonts w:ascii="Times New Roman" w:hAnsi="Times New Roman" w:cs="Times New Roman"/>
          <w:sz w:val="24"/>
          <w:szCs w:val="24"/>
          <w:lang w:val="es-ES"/>
        </w:rPr>
        <w:t>Liseo</w:t>
      </w:r>
      <w:proofErr w:type="spellEnd"/>
      <w:r>
        <w:rPr>
          <w:rFonts w:ascii="Times New Roman" w:hAnsi="Times New Roman" w:cs="Times New Roman"/>
          <w:sz w:val="24"/>
          <w:szCs w:val="24"/>
          <w:lang w:val="es-ES"/>
        </w:rPr>
        <w:t xml:space="preserve">. Yo creo que él actúa mal porque primero le debía haber preguntado a </w:t>
      </w:r>
      <w:proofErr w:type="spellStart"/>
      <w:r>
        <w:rPr>
          <w:rFonts w:ascii="Times New Roman" w:hAnsi="Times New Roman" w:cs="Times New Roman"/>
          <w:sz w:val="24"/>
          <w:szCs w:val="24"/>
          <w:lang w:val="es-ES"/>
        </w:rPr>
        <w:t>Finea</w:t>
      </w:r>
      <w:proofErr w:type="spellEnd"/>
      <w:r>
        <w:rPr>
          <w:rFonts w:ascii="Times New Roman" w:hAnsi="Times New Roman" w:cs="Times New Roman"/>
          <w:sz w:val="24"/>
          <w:szCs w:val="24"/>
          <w:lang w:val="es-ES"/>
        </w:rPr>
        <w:t xml:space="preserve"> si ella se quería casar </w:t>
      </w:r>
      <w:proofErr w:type="spellStart"/>
      <w:r>
        <w:rPr>
          <w:rFonts w:ascii="Times New Roman" w:hAnsi="Times New Roman" w:cs="Times New Roman"/>
          <w:sz w:val="24"/>
          <w:szCs w:val="24"/>
          <w:lang w:val="es-ES"/>
        </w:rPr>
        <w:t>Liseo</w:t>
      </w:r>
      <w:proofErr w:type="spellEnd"/>
      <w:r>
        <w:rPr>
          <w:rFonts w:ascii="Times New Roman" w:hAnsi="Times New Roman" w:cs="Times New Roman"/>
          <w:sz w:val="24"/>
          <w:szCs w:val="24"/>
          <w:lang w:val="es-ES"/>
        </w:rPr>
        <w:t xml:space="preserve"> y no tratar de obligarla a hacerlo. En los tiempos de antes los padres casaban a sus hijos con quien a ellos les parecía más conveniente y no les importaba la opinión de ellos.</w:t>
      </w:r>
    </w:p>
    <w:p w14:paraId="37ACB3B9" w14:textId="77777777" w:rsidR="007A1703" w:rsidRDefault="007A1703" w:rsidP="007A1703">
      <w:pPr>
        <w:spacing w:line="480" w:lineRule="auto"/>
        <w:ind w:firstLine="720"/>
        <w:rPr>
          <w:rFonts w:ascii="Times New Roman" w:hAnsi="Times New Roman" w:cs="Times New Roman"/>
          <w:sz w:val="24"/>
          <w:szCs w:val="24"/>
          <w:lang w:val="es-ES"/>
        </w:rPr>
      </w:pPr>
      <w:r>
        <w:rPr>
          <w:rFonts w:ascii="Times New Roman" w:hAnsi="Times New Roman" w:cs="Times New Roman"/>
          <w:sz w:val="24"/>
          <w:szCs w:val="24"/>
          <w:lang w:val="es-ES"/>
        </w:rPr>
        <w:t xml:space="preserve">Al final de todo tuve una buena experiencia en mi visita al teatro porque pude entender el mensaje central de </w:t>
      </w:r>
      <w:r>
        <w:rPr>
          <w:rFonts w:ascii="Times New Roman" w:hAnsi="Times New Roman" w:cs="Times New Roman"/>
          <w:i/>
          <w:iCs/>
          <w:sz w:val="24"/>
          <w:szCs w:val="24"/>
          <w:lang w:val="es-ES"/>
        </w:rPr>
        <w:t>La Dama Boba</w:t>
      </w:r>
      <w:r>
        <w:rPr>
          <w:rFonts w:ascii="Times New Roman" w:hAnsi="Times New Roman" w:cs="Times New Roman"/>
          <w:sz w:val="24"/>
          <w:szCs w:val="24"/>
          <w:lang w:val="es-ES"/>
        </w:rPr>
        <w:t xml:space="preserve"> con más profundidad. Como ya mencioné en los párrafos anteriores, me sentí como que estaba en España y no en Nueva York. También los actores hicieron un excelente trabajo en la interpretación de la historia. Otro elemento ya mencionado anteriormente es que el teatro estaba bien decorado y de manera realista acorde a la obra. Esta visita al teatro fue increíble para mí, porque yo nunca había visto una obra de este tipo en vivo y me gustó mucho. </w:t>
      </w:r>
    </w:p>
    <w:p w14:paraId="190C7976" w14:textId="494D3A35" w:rsidR="00433617" w:rsidRDefault="00433617" w:rsidP="00433617">
      <w:pPr>
        <w:spacing w:line="480" w:lineRule="auto"/>
        <w:ind w:firstLine="720"/>
        <w:rPr>
          <w:rFonts w:ascii="Times New Roman" w:hAnsi="Times New Roman" w:cs="Times New Roman"/>
          <w:sz w:val="24"/>
          <w:szCs w:val="24"/>
          <w:lang w:val="es-ES"/>
        </w:rPr>
      </w:pPr>
    </w:p>
    <w:p w14:paraId="3D2FB429" w14:textId="0756440A" w:rsidR="009E51D1" w:rsidRPr="00932463" w:rsidRDefault="009E51D1" w:rsidP="00433617">
      <w:pPr>
        <w:rPr>
          <w:rFonts w:ascii="Times New Roman" w:hAnsi="Times New Roman" w:cs="Times New Roman"/>
          <w:sz w:val="24"/>
          <w:szCs w:val="24"/>
          <w:lang w:val="es-ES"/>
        </w:rPr>
      </w:pPr>
    </w:p>
    <w:sectPr w:rsidR="009E51D1" w:rsidRPr="0093246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ADBE" w14:textId="77777777" w:rsidR="004E0CE7" w:rsidRDefault="004E0CE7" w:rsidP="00882BE4">
      <w:pPr>
        <w:spacing w:after="0" w:line="240" w:lineRule="auto"/>
      </w:pPr>
      <w:r>
        <w:separator/>
      </w:r>
    </w:p>
  </w:endnote>
  <w:endnote w:type="continuationSeparator" w:id="0">
    <w:p w14:paraId="2486CB31" w14:textId="77777777" w:rsidR="004E0CE7" w:rsidRDefault="004E0CE7" w:rsidP="00882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A5CC" w14:textId="77777777" w:rsidR="004E0CE7" w:rsidRDefault="004E0CE7" w:rsidP="00882BE4">
      <w:pPr>
        <w:spacing w:after="0" w:line="240" w:lineRule="auto"/>
      </w:pPr>
      <w:r>
        <w:separator/>
      </w:r>
    </w:p>
  </w:footnote>
  <w:footnote w:type="continuationSeparator" w:id="0">
    <w:p w14:paraId="2D504A9C" w14:textId="77777777" w:rsidR="004E0CE7" w:rsidRDefault="004E0CE7" w:rsidP="00882B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1517783"/>
      <w:docPartObj>
        <w:docPartGallery w:val="Page Numbers (Top of Page)"/>
        <w:docPartUnique/>
      </w:docPartObj>
    </w:sdtPr>
    <w:sdtEndPr>
      <w:rPr>
        <w:noProof/>
      </w:rPr>
    </w:sdtEndPr>
    <w:sdtContent>
      <w:p w14:paraId="397A9135" w14:textId="530C3948" w:rsidR="00882BE4" w:rsidRDefault="00882BE4">
        <w:pPr>
          <w:pStyle w:val="Header"/>
        </w:pPr>
        <w:r>
          <w:fldChar w:fldCharType="begin"/>
        </w:r>
        <w:r>
          <w:instrText xml:space="preserve"> PAGE   \* MERGEFORMAT </w:instrText>
        </w:r>
        <w:r>
          <w:fldChar w:fldCharType="separate"/>
        </w:r>
        <w:r>
          <w:rPr>
            <w:noProof/>
          </w:rPr>
          <w:t>2</w:t>
        </w:r>
        <w:r>
          <w:rPr>
            <w:noProof/>
          </w:rPr>
          <w:fldChar w:fldCharType="end"/>
        </w:r>
      </w:p>
    </w:sdtContent>
  </w:sdt>
  <w:p w14:paraId="2B7CAAEE" w14:textId="77777777" w:rsidR="00882BE4" w:rsidRDefault="00882B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NDY0MbMwNDc2NDdR0lEKTi0uzszPAykwrAUAvsPW3ywAAAA="/>
  </w:docVars>
  <w:rsids>
    <w:rsidRoot w:val="00C01817"/>
    <w:rsid w:val="000018B2"/>
    <w:rsid w:val="0000653A"/>
    <w:rsid w:val="00011334"/>
    <w:rsid w:val="00020EF9"/>
    <w:rsid w:val="000222F7"/>
    <w:rsid w:val="00025628"/>
    <w:rsid w:val="00026002"/>
    <w:rsid w:val="0003227E"/>
    <w:rsid w:val="000323FF"/>
    <w:rsid w:val="000346A0"/>
    <w:rsid w:val="00042276"/>
    <w:rsid w:val="000534E8"/>
    <w:rsid w:val="000537C8"/>
    <w:rsid w:val="0005462A"/>
    <w:rsid w:val="00063E81"/>
    <w:rsid w:val="00064CC6"/>
    <w:rsid w:val="00064DCF"/>
    <w:rsid w:val="00077110"/>
    <w:rsid w:val="000832B0"/>
    <w:rsid w:val="00085D6C"/>
    <w:rsid w:val="00094DE6"/>
    <w:rsid w:val="00094F6E"/>
    <w:rsid w:val="00096AC2"/>
    <w:rsid w:val="000A3060"/>
    <w:rsid w:val="000A363A"/>
    <w:rsid w:val="000A37F3"/>
    <w:rsid w:val="000A414B"/>
    <w:rsid w:val="000A4FD3"/>
    <w:rsid w:val="000A6BB9"/>
    <w:rsid w:val="000B17BA"/>
    <w:rsid w:val="000B3FC8"/>
    <w:rsid w:val="000B7B17"/>
    <w:rsid w:val="000C1BF6"/>
    <w:rsid w:val="000D4CD0"/>
    <w:rsid w:val="000D5355"/>
    <w:rsid w:val="000E0B75"/>
    <w:rsid w:val="000F6CA9"/>
    <w:rsid w:val="001049C6"/>
    <w:rsid w:val="0010656D"/>
    <w:rsid w:val="00113DEB"/>
    <w:rsid w:val="00113E6B"/>
    <w:rsid w:val="001151C2"/>
    <w:rsid w:val="00117AFD"/>
    <w:rsid w:val="00120811"/>
    <w:rsid w:val="00127743"/>
    <w:rsid w:val="00131663"/>
    <w:rsid w:val="001319F2"/>
    <w:rsid w:val="00136D7C"/>
    <w:rsid w:val="001408B7"/>
    <w:rsid w:val="001519F2"/>
    <w:rsid w:val="00163536"/>
    <w:rsid w:val="00163C7D"/>
    <w:rsid w:val="001748D6"/>
    <w:rsid w:val="00174C57"/>
    <w:rsid w:val="00175BE5"/>
    <w:rsid w:val="00176E44"/>
    <w:rsid w:val="00176E8A"/>
    <w:rsid w:val="00181F27"/>
    <w:rsid w:val="00183EBE"/>
    <w:rsid w:val="00190DA0"/>
    <w:rsid w:val="00192AF3"/>
    <w:rsid w:val="001A0274"/>
    <w:rsid w:val="001A3C8A"/>
    <w:rsid w:val="001A4B56"/>
    <w:rsid w:val="001A646B"/>
    <w:rsid w:val="001A65E3"/>
    <w:rsid w:val="001B10BD"/>
    <w:rsid w:val="001B2411"/>
    <w:rsid w:val="001B2778"/>
    <w:rsid w:val="001B2FC9"/>
    <w:rsid w:val="001B4011"/>
    <w:rsid w:val="001B5A31"/>
    <w:rsid w:val="001B70C2"/>
    <w:rsid w:val="001C04D8"/>
    <w:rsid w:val="001C136B"/>
    <w:rsid w:val="001C3F8F"/>
    <w:rsid w:val="001C57B5"/>
    <w:rsid w:val="001D01DF"/>
    <w:rsid w:val="001D3D34"/>
    <w:rsid w:val="001F3E58"/>
    <w:rsid w:val="002017A2"/>
    <w:rsid w:val="002110DA"/>
    <w:rsid w:val="002119CB"/>
    <w:rsid w:val="002120B4"/>
    <w:rsid w:val="00212D70"/>
    <w:rsid w:val="00216757"/>
    <w:rsid w:val="00233A52"/>
    <w:rsid w:val="002502A7"/>
    <w:rsid w:val="00254E20"/>
    <w:rsid w:val="00260406"/>
    <w:rsid w:val="0026081F"/>
    <w:rsid w:val="0026197F"/>
    <w:rsid w:val="00262B4D"/>
    <w:rsid w:val="00263BE3"/>
    <w:rsid w:val="00267078"/>
    <w:rsid w:val="00273562"/>
    <w:rsid w:val="00287816"/>
    <w:rsid w:val="0029062C"/>
    <w:rsid w:val="00290864"/>
    <w:rsid w:val="0029318A"/>
    <w:rsid w:val="00293F0D"/>
    <w:rsid w:val="0029405E"/>
    <w:rsid w:val="00294C61"/>
    <w:rsid w:val="002A3DAB"/>
    <w:rsid w:val="002B30FE"/>
    <w:rsid w:val="002B42FD"/>
    <w:rsid w:val="002B6853"/>
    <w:rsid w:val="002C2B74"/>
    <w:rsid w:val="002E03EE"/>
    <w:rsid w:val="002E3CB5"/>
    <w:rsid w:val="002F1476"/>
    <w:rsid w:val="002F57F3"/>
    <w:rsid w:val="00301974"/>
    <w:rsid w:val="00302564"/>
    <w:rsid w:val="00302DF0"/>
    <w:rsid w:val="00305F9F"/>
    <w:rsid w:val="00314EE2"/>
    <w:rsid w:val="00330630"/>
    <w:rsid w:val="00335E8F"/>
    <w:rsid w:val="00335F96"/>
    <w:rsid w:val="003460DC"/>
    <w:rsid w:val="00352766"/>
    <w:rsid w:val="003535E5"/>
    <w:rsid w:val="00361B54"/>
    <w:rsid w:val="003647CE"/>
    <w:rsid w:val="00365EBB"/>
    <w:rsid w:val="0037325C"/>
    <w:rsid w:val="003836EB"/>
    <w:rsid w:val="00383F8C"/>
    <w:rsid w:val="00386DED"/>
    <w:rsid w:val="00393E4E"/>
    <w:rsid w:val="0039716A"/>
    <w:rsid w:val="003A092C"/>
    <w:rsid w:val="003A4974"/>
    <w:rsid w:val="003B0821"/>
    <w:rsid w:val="003B0A0E"/>
    <w:rsid w:val="003B652B"/>
    <w:rsid w:val="003C131E"/>
    <w:rsid w:val="003C259B"/>
    <w:rsid w:val="003C5578"/>
    <w:rsid w:val="003C6A2C"/>
    <w:rsid w:val="003D271E"/>
    <w:rsid w:val="003D5D32"/>
    <w:rsid w:val="003E189B"/>
    <w:rsid w:val="003E4539"/>
    <w:rsid w:val="003F1516"/>
    <w:rsid w:val="003F2916"/>
    <w:rsid w:val="00401F4C"/>
    <w:rsid w:val="004023E4"/>
    <w:rsid w:val="00413985"/>
    <w:rsid w:val="004165B4"/>
    <w:rsid w:val="004168F1"/>
    <w:rsid w:val="00417C4A"/>
    <w:rsid w:val="00427265"/>
    <w:rsid w:val="004335CD"/>
    <w:rsid w:val="00433617"/>
    <w:rsid w:val="004356AD"/>
    <w:rsid w:val="004369E5"/>
    <w:rsid w:val="004404FB"/>
    <w:rsid w:val="00445A89"/>
    <w:rsid w:val="00450E44"/>
    <w:rsid w:val="00452C4E"/>
    <w:rsid w:val="004545BE"/>
    <w:rsid w:val="00455934"/>
    <w:rsid w:val="00461450"/>
    <w:rsid w:val="00463BA5"/>
    <w:rsid w:val="00463FBD"/>
    <w:rsid w:val="004652D1"/>
    <w:rsid w:val="004656E7"/>
    <w:rsid w:val="004661BA"/>
    <w:rsid w:val="004724A9"/>
    <w:rsid w:val="0048249A"/>
    <w:rsid w:val="00487183"/>
    <w:rsid w:val="00490706"/>
    <w:rsid w:val="00495414"/>
    <w:rsid w:val="004A05A2"/>
    <w:rsid w:val="004B01CC"/>
    <w:rsid w:val="004B4A93"/>
    <w:rsid w:val="004D1920"/>
    <w:rsid w:val="004D3BEE"/>
    <w:rsid w:val="004D7017"/>
    <w:rsid w:val="004E0CE7"/>
    <w:rsid w:val="004E2B40"/>
    <w:rsid w:val="004F448C"/>
    <w:rsid w:val="004F5CEF"/>
    <w:rsid w:val="004F68FA"/>
    <w:rsid w:val="004F7E51"/>
    <w:rsid w:val="005111C9"/>
    <w:rsid w:val="00512BB6"/>
    <w:rsid w:val="005136A2"/>
    <w:rsid w:val="00514348"/>
    <w:rsid w:val="005249F0"/>
    <w:rsid w:val="005251CB"/>
    <w:rsid w:val="00530410"/>
    <w:rsid w:val="00531DD8"/>
    <w:rsid w:val="00543B8D"/>
    <w:rsid w:val="00555BCC"/>
    <w:rsid w:val="00556400"/>
    <w:rsid w:val="00573746"/>
    <w:rsid w:val="0058463B"/>
    <w:rsid w:val="00586739"/>
    <w:rsid w:val="00586B1F"/>
    <w:rsid w:val="005871EA"/>
    <w:rsid w:val="00591360"/>
    <w:rsid w:val="00592FAE"/>
    <w:rsid w:val="00594573"/>
    <w:rsid w:val="005A2469"/>
    <w:rsid w:val="005A3364"/>
    <w:rsid w:val="005A5CDD"/>
    <w:rsid w:val="005B3ED6"/>
    <w:rsid w:val="005C153D"/>
    <w:rsid w:val="005D045A"/>
    <w:rsid w:val="005D6C4C"/>
    <w:rsid w:val="005E0CC3"/>
    <w:rsid w:val="005E2679"/>
    <w:rsid w:val="005F1232"/>
    <w:rsid w:val="005F52FE"/>
    <w:rsid w:val="005F5F17"/>
    <w:rsid w:val="00612A52"/>
    <w:rsid w:val="00614CCB"/>
    <w:rsid w:val="00621ED3"/>
    <w:rsid w:val="00621FE0"/>
    <w:rsid w:val="0062360B"/>
    <w:rsid w:val="006301AB"/>
    <w:rsid w:val="00631962"/>
    <w:rsid w:val="006322AD"/>
    <w:rsid w:val="00635BF5"/>
    <w:rsid w:val="00636AC8"/>
    <w:rsid w:val="0065229B"/>
    <w:rsid w:val="00655293"/>
    <w:rsid w:val="00655E0B"/>
    <w:rsid w:val="00660839"/>
    <w:rsid w:val="0066547E"/>
    <w:rsid w:val="006660AE"/>
    <w:rsid w:val="00683439"/>
    <w:rsid w:val="006940F3"/>
    <w:rsid w:val="006B569A"/>
    <w:rsid w:val="006B72D5"/>
    <w:rsid w:val="006B7B64"/>
    <w:rsid w:val="006D19D6"/>
    <w:rsid w:val="006D7EF4"/>
    <w:rsid w:val="006E16C1"/>
    <w:rsid w:val="006E3CAE"/>
    <w:rsid w:val="006F4EF3"/>
    <w:rsid w:val="00714B1B"/>
    <w:rsid w:val="007172F5"/>
    <w:rsid w:val="00723C5B"/>
    <w:rsid w:val="007240D8"/>
    <w:rsid w:val="00724ADE"/>
    <w:rsid w:val="0073285E"/>
    <w:rsid w:val="00733312"/>
    <w:rsid w:val="007366B3"/>
    <w:rsid w:val="00737145"/>
    <w:rsid w:val="00737D99"/>
    <w:rsid w:val="0075312A"/>
    <w:rsid w:val="00753903"/>
    <w:rsid w:val="00764D60"/>
    <w:rsid w:val="00765293"/>
    <w:rsid w:val="00767089"/>
    <w:rsid w:val="00767DCD"/>
    <w:rsid w:val="00770EA6"/>
    <w:rsid w:val="00771E00"/>
    <w:rsid w:val="00771F2C"/>
    <w:rsid w:val="00790DBB"/>
    <w:rsid w:val="007912E4"/>
    <w:rsid w:val="0079232C"/>
    <w:rsid w:val="0079237C"/>
    <w:rsid w:val="00792E62"/>
    <w:rsid w:val="007A1703"/>
    <w:rsid w:val="007A783F"/>
    <w:rsid w:val="007B2718"/>
    <w:rsid w:val="007B2F2D"/>
    <w:rsid w:val="007C0E47"/>
    <w:rsid w:val="007D78EF"/>
    <w:rsid w:val="007E1769"/>
    <w:rsid w:val="007E1B2F"/>
    <w:rsid w:val="007F0419"/>
    <w:rsid w:val="007F16A6"/>
    <w:rsid w:val="007F29A2"/>
    <w:rsid w:val="007F4691"/>
    <w:rsid w:val="007F73AD"/>
    <w:rsid w:val="008003BC"/>
    <w:rsid w:val="008018AA"/>
    <w:rsid w:val="00811483"/>
    <w:rsid w:val="00811A44"/>
    <w:rsid w:val="0081749E"/>
    <w:rsid w:val="0083264A"/>
    <w:rsid w:val="00837DF1"/>
    <w:rsid w:val="00841B81"/>
    <w:rsid w:val="00843276"/>
    <w:rsid w:val="00845483"/>
    <w:rsid w:val="0086087E"/>
    <w:rsid w:val="00860C3B"/>
    <w:rsid w:val="008618D3"/>
    <w:rsid w:val="00864624"/>
    <w:rsid w:val="008654B0"/>
    <w:rsid w:val="00866EDE"/>
    <w:rsid w:val="00873799"/>
    <w:rsid w:val="00873976"/>
    <w:rsid w:val="00882BE4"/>
    <w:rsid w:val="00883CC0"/>
    <w:rsid w:val="00896EBE"/>
    <w:rsid w:val="008A1DA7"/>
    <w:rsid w:val="008A2303"/>
    <w:rsid w:val="008B4433"/>
    <w:rsid w:val="008B55B2"/>
    <w:rsid w:val="008C1E2A"/>
    <w:rsid w:val="008C7A7F"/>
    <w:rsid w:val="008D4053"/>
    <w:rsid w:val="008D7B5E"/>
    <w:rsid w:val="008D7D94"/>
    <w:rsid w:val="008E736C"/>
    <w:rsid w:val="008F0BCB"/>
    <w:rsid w:val="008F5914"/>
    <w:rsid w:val="008F7D42"/>
    <w:rsid w:val="00901054"/>
    <w:rsid w:val="009051D1"/>
    <w:rsid w:val="0091185F"/>
    <w:rsid w:val="00916EE3"/>
    <w:rsid w:val="00920A47"/>
    <w:rsid w:val="0092178B"/>
    <w:rsid w:val="00925E93"/>
    <w:rsid w:val="00926711"/>
    <w:rsid w:val="00930CBD"/>
    <w:rsid w:val="00932463"/>
    <w:rsid w:val="00942C62"/>
    <w:rsid w:val="0094424B"/>
    <w:rsid w:val="00947A98"/>
    <w:rsid w:val="00947D2B"/>
    <w:rsid w:val="009501AF"/>
    <w:rsid w:val="00960182"/>
    <w:rsid w:val="00960658"/>
    <w:rsid w:val="00967E98"/>
    <w:rsid w:val="00974F16"/>
    <w:rsid w:val="00977759"/>
    <w:rsid w:val="0098620C"/>
    <w:rsid w:val="00986917"/>
    <w:rsid w:val="00992A18"/>
    <w:rsid w:val="009A6070"/>
    <w:rsid w:val="009B711A"/>
    <w:rsid w:val="009B7246"/>
    <w:rsid w:val="009C4CF1"/>
    <w:rsid w:val="009D2827"/>
    <w:rsid w:val="009E51D1"/>
    <w:rsid w:val="009E66C4"/>
    <w:rsid w:val="009F4A86"/>
    <w:rsid w:val="009F612D"/>
    <w:rsid w:val="009F7566"/>
    <w:rsid w:val="009F7877"/>
    <w:rsid w:val="00A10F54"/>
    <w:rsid w:val="00A14BD4"/>
    <w:rsid w:val="00A21EF6"/>
    <w:rsid w:val="00A23E38"/>
    <w:rsid w:val="00A40484"/>
    <w:rsid w:val="00A45009"/>
    <w:rsid w:val="00A46D0B"/>
    <w:rsid w:val="00A51EB3"/>
    <w:rsid w:val="00A5653F"/>
    <w:rsid w:val="00A61028"/>
    <w:rsid w:val="00A650C7"/>
    <w:rsid w:val="00A65974"/>
    <w:rsid w:val="00A668F1"/>
    <w:rsid w:val="00A74047"/>
    <w:rsid w:val="00A75C92"/>
    <w:rsid w:val="00A80A47"/>
    <w:rsid w:val="00A87520"/>
    <w:rsid w:val="00A96D10"/>
    <w:rsid w:val="00A97858"/>
    <w:rsid w:val="00AA6CC4"/>
    <w:rsid w:val="00AB2A1C"/>
    <w:rsid w:val="00AB4483"/>
    <w:rsid w:val="00AB4C25"/>
    <w:rsid w:val="00AB5639"/>
    <w:rsid w:val="00AC1AE3"/>
    <w:rsid w:val="00AC1C18"/>
    <w:rsid w:val="00AD7C3A"/>
    <w:rsid w:val="00AE14A0"/>
    <w:rsid w:val="00AE5CCD"/>
    <w:rsid w:val="00AF0381"/>
    <w:rsid w:val="00AF38D0"/>
    <w:rsid w:val="00AF7D71"/>
    <w:rsid w:val="00B00FAF"/>
    <w:rsid w:val="00B029A3"/>
    <w:rsid w:val="00B10F95"/>
    <w:rsid w:val="00B1280C"/>
    <w:rsid w:val="00B41C28"/>
    <w:rsid w:val="00B42413"/>
    <w:rsid w:val="00B51D5E"/>
    <w:rsid w:val="00B54115"/>
    <w:rsid w:val="00B60809"/>
    <w:rsid w:val="00B60942"/>
    <w:rsid w:val="00B617D0"/>
    <w:rsid w:val="00B62C55"/>
    <w:rsid w:val="00B72EF0"/>
    <w:rsid w:val="00B74EBC"/>
    <w:rsid w:val="00B8004D"/>
    <w:rsid w:val="00B870D6"/>
    <w:rsid w:val="00B9216A"/>
    <w:rsid w:val="00B952AF"/>
    <w:rsid w:val="00B95691"/>
    <w:rsid w:val="00B96444"/>
    <w:rsid w:val="00BA207F"/>
    <w:rsid w:val="00BB1EC8"/>
    <w:rsid w:val="00BB2B60"/>
    <w:rsid w:val="00BB480E"/>
    <w:rsid w:val="00BC0D02"/>
    <w:rsid w:val="00BC51CF"/>
    <w:rsid w:val="00BD26E1"/>
    <w:rsid w:val="00BE136E"/>
    <w:rsid w:val="00BE7430"/>
    <w:rsid w:val="00BE76A3"/>
    <w:rsid w:val="00BF6870"/>
    <w:rsid w:val="00BF7D28"/>
    <w:rsid w:val="00C01817"/>
    <w:rsid w:val="00C04405"/>
    <w:rsid w:val="00C0470A"/>
    <w:rsid w:val="00C0509D"/>
    <w:rsid w:val="00C13DE9"/>
    <w:rsid w:val="00C1445E"/>
    <w:rsid w:val="00C16CD0"/>
    <w:rsid w:val="00C21CA9"/>
    <w:rsid w:val="00C406F8"/>
    <w:rsid w:val="00C419A4"/>
    <w:rsid w:val="00C43F7C"/>
    <w:rsid w:val="00C549E5"/>
    <w:rsid w:val="00C55431"/>
    <w:rsid w:val="00C56306"/>
    <w:rsid w:val="00C63A70"/>
    <w:rsid w:val="00C709AE"/>
    <w:rsid w:val="00C754EE"/>
    <w:rsid w:val="00C805EA"/>
    <w:rsid w:val="00C858A4"/>
    <w:rsid w:val="00CA2933"/>
    <w:rsid w:val="00CB6EE7"/>
    <w:rsid w:val="00CC0080"/>
    <w:rsid w:val="00CC12DD"/>
    <w:rsid w:val="00CC78A1"/>
    <w:rsid w:val="00CC7C14"/>
    <w:rsid w:val="00CD511E"/>
    <w:rsid w:val="00D10906"/>
    <w:rsid w:val="00D20459"/>
    <w:rsid w:val="00D305B9"/>
    <w:rsid w:val="00D34F1F"/>
    <w:rsid w:val="00D4277B"/>
    <w:rsid w:val="00D46017"/>
    <w:rsid w:val="00D561EA"/>
    <w:rsid w:val="00D561FD"/>
    <w:rsid w:val="00D56C91"/>
    <w:rsid w:val="00D63B27"/>
    <w:rsid w:val="00D64835"/>
    <w:rsid w:val="00D71304"/>
    <w:rsid w:val="00D766E2"/>
    <w:rsid w:val="00D76C5F"/>
    <w:rsid w:val="00D81CC4"/>
    <w:rsid w:val="00D81D60"/>
    <w:rsid w:val="00D93416"/>
    <w:rsid w:val="00D954CD"/>
    <w:rsid w:val="00DA47C7"/>
    <w:rsid w:val="00DB0C38"/>
    <w:rsid w:val="00DB1E56"/>
    <w:rsid w:val="00DD4F5B"/>
    <w:rsid w:val="00DD606C"/>
    <w:rsid w:val="00DD6287"/>
    <w:rsid w:val="00DD6916"/>
    <w:rsid w:val="00DE4D1D"/>
    <w:rsid w:val="00DE4E05"/>
    <w:rsid w:val="00DE6632"/>
    <w:rsid w:val="00DF08BC"/>
    <w:rsid w:val="00DF2627"/>
    <w:rsid w:val="00DF3232"/>
    <w:rsid w:val="00DF7E59"/>
    <w:rsid w:val="00E0446C"/>
    <w:rsid w:val="00E045C9"/>
    <w:rsid w:val="00E05427"/>
    <w:rsid w:val="00E0587C"/>
    <w:rsid w:val="00E05D44"/>
    <w:rsid w:val="00E1633C"/>
    <w:rsid w:val="00E17244"/>
    <w:rsid w:val="00E21895"/>
    <w:rsid w:val="00E263A3"/>
    <w:rsid w:val="00E30113"/>
    <w:rsid w:val="00E323D9"/>
    <w:rsid w:val="00E4012F"/>
    <w:rsid w:val="00E427D2"/>
    <w:rsid w:val="00E517D3"/>
    <w:rsid w:val="00E54242"/>
    <w:rsid w:val="00E558D6"/>
    <w:rsid w:val="00E66CD4"/>
    <w:rsid w:val="00E67A41"/>
    <w:rsid w:val="00E719AD"/>
    <w:rsid w:val="00E721CB"/>
    <w:rsid w:val="00E845C1"/>
    <w:rsid w:val="00E85B0F"/>
    <w:rsid w:val="00E87B1E"/>
    <w:rsid w:val="00EB01FD"/>
    <w:rsid w:val="00EB59E0"/>
    <w:rsid w:val="00EB5B05"/>
    <w:rsid w:val="00EC1827"/>
    <w:rsid w:val="00EC46F1"/>
    <w:rsid w:val="00ED21CC"/>
    <w:rsid w:val="00EE0948"/>
    <w:rsid w:val="00EE3F4F"/>
    <w:rsid w:val="00EF1891"/>
    <w:rsid w:val="00EF3321"/>
    <w:rsid w:val="00EF365A"/>
    <w:rsid w:val="00EF3F6D"/>
    <w:rsid w:val="00EF469F"/>
    <w:rsid w:val="00EF6F51"/>
    <w:rsid w:val="00F02A7F"/>
    <w:rsid w:val="00F21425"/>
    <w:rsid w:val="00F232D6"/>
    <w:rsid w:val="00F37358"/>
    <w:rsid w:val="00F41004"/>
    <w:rsid w:val="00F43B27"/>
    <w:rsid w:val="00F43CEF"/>
    <w:rsid w:val="00F43F9C"/>
    <w:rsid w:val="00F461A4"/>
    <w:rsid w:val="00F5207C"/>
    <w:rsid w:val="00F52777"/>
    <w:rsid w:val="00F54771"/>
    <w:rsid w:val="00F5522E"/>
    <w:rsid w:val="00F61633"/>
    <w:rsid w:val="00F65718"/>
    <w:rsid w:val="00F65C42"/>
    <w:rsid w:val="00F76722"/>
    <w:rsid w:val="00F7693E"/>
    <w:rsid w:val="00F777B8"/>
    <w:rsid w:val="00F80D84"/>
    <w:rsid w:val="00F87779"/>
    <w:rsid w:val="00FA1336"/>
    <w:rsid w:val="00FA32BA"/>
    <w:rsid w:val="00FB19B3"/>
    <w:rsid w:val="00FB36CE"/>
    <w:rsid w:val="00FC5707"/>
    <w:rsid w:val="00FC6E3B"/>
    <w:rsid w:val="00FC75D0"/>
    <w:rsid w:val="00FD0F0E"/>
    <w:rsid w:val="00FD10D2"/>
    <w:rsid w:val="00FD43A8"/>
    <w:rsid w:val="00FD76DC"/>
    <w:rsid w:val="00FE0113"/>
    <w:rsid w:val="00FE6729"/>
    <w:rsid w:val="00FF4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A6239"/>
  <w15:chartTrackingRefBased/>
  <w15:docId w15:val="{FF8ACFBA-044B-4E5B-868B-3D21BF094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2B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BE4"/>
  </w:style>
  <w:style w:type="paragraph" w:styleId="Footer">
    <w:name w:val="footer"/>
    <w:basedOn w:val="Normal"/>
    <w:link w:val="FooterChar"/>
    <w:uiPriority w:val="99"/>
    <w:unhideWhenUsed/>
    <w:rsid w:val="00882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BE4"/>
  </w:style>
  <w:style w:type="character" w:styleId="CommentReference">
    <w:name w:val="annotation reference"/>
    <w:basedOn w:val="DefaultParagraphFont"/>
    <w:uiPriority w:val="99"/>
    <w:semiHidden/>
    <w:unhideWhenUsed/>
    <w:rsid w:val="00AF03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49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5F165F-926F-4E54-9AF7-F556B775DD31}">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52</TotalTime>
  <Pages>3</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ontes</dc:creator>
  <cp:keywords/>
  <dc:description/>
  <cp:lastModifiedBy>Alfredo montes</cp:lastModifiedBy>
  <cp:revision>534</cp:revision>
  <dcterms:created xsi:type="dcterms:W3CDTF">2022-04-07T01:48:00Z</dcterms:created>
  <dcterms:modified xsi:type="dcterms:W3CDTF">2022-05-05T04:27:00Z</dcterms:modified>
</cp:coreProperties>
</file>